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AD672" w14:textId="7E6F8627" w:rsidR="0028183F" w:rsidRPr="00336D2A" w:rsidRDefault="00E2460C">
      <w:pPr>
        <w:spacing w:before="17"/>
        <w:ind w:left="140"/>
        <w:rPr>
          <w:sz w:val="30"/>
          <w:szCs w:val="30"/>
        </w:rPr>
      </w:pPr>
      <w:r w:rsidRPr="00336D2A">
        <w:rPr>
          <w:color w:val="808080"/>
          <w:sz w:val="30"/>
          <w:szCs w:val="30"/>
        </w:rPr>
        <w:t>Job Description Template</w:t>
      </w:r>
    </w:p>
    <w:p w14:paraId="5F11BD10" w14:textId="5BEC0E5F" w:rsidR="0028183F" w:rsidRPr="00336D2A" w:rsidRDefault="00E2460C">
      <w:pPr>
        <w:pStyle w:val="BodyText"/>
        <w:spacing w:before="119"/>
        <w:ind w:left="140" w:right="131"/>
        <w:jc w:val="both"/>
      </w:pPr>
      <w:r w:rsidRPr="00336D2A">
        <w:rPr>
          <w:spacing w:val="-4"/>
        </w:rPr>
        <w:t xml:space="preserve">The Job </w:t>
      </w:r>
      <w:r w:rsidRPr="00336D2A">
        <w:rPr>
          <w:spacing w:val="-6"/>
        </w:rPr>
        <w:t xml:space="preserve">Description Template </w:t>
      </w:r>
      <w:r w:rsidRPr="00336D2A">
        <w:rPr>
          <w:spacing w:val="-3"/>
        </w:rPr>
        <w:t xml:space="preserve">is </w:t>
      </w:r>
      <w:r w:rsidRPr="00336D2A">
        <w:rPr>
          <w:spacing w:val="-4"/>
        </w:rPr>
        <w:t xml:space="preserve">to </w:t>
      </w:r>
      <w:r w:rsidRPr="00336D2A">
        <w:rPr>
          <w:spacing w:val="-3"/>
        </w:rPr>
        <w:t xml:space="preserve">be </w:t>
      </w:r>
      <w:r w:rsidRPr="00336D2A">
        <w:rPr>
          <w:spacing w:val="-6"/>
        </w:rPr>
        <w:t xml:space="preserve">completed, </w:t>
      </w:r>
      <w:r w:rsidRPr="00336D2A">
        <w:rPr>
          <w:spacing w:val="-3"/>
        </w:rPr>
        <w:t xml:space="preserve">in </w:t>
      </w:r>
      <w:r w:rsidRPr="00336D2A">
        <w:rPr>
          <w:spacing w:val="-5"/>
        </w:rPr>
        <w:t xml:space="preserve">its </w:t>
      </w:r>
      <w:r w:rsidRPr="00336D2A">
        <w:rPr>
          <w:spacing w:val="-6"/>
        </w:rPr>
        <w:t xml:space="preserve">entirety, </w:t>
      </w:r>
      <w:r w:rsidRPr="00336D2A">
        <w:rPr>
          <w:spacing w:val="-5"/>
        </w:rPr>
        <w:t xml:space="preserve">by </w:t>
      </w:r>
      <w:r w:rsidRPr="00336D2A">
        <w:rPr>
          <w:spacing w:val="-4"/>
        </w:rPr>
        <w:t xml:space="preserve">the </w:t>
      </w:r>
      <w:r w:rsidRPr="00336D2A">
        <w:rPr>
          <w:spacing w:val="-6"/>
        </w:rPr>
        <w:t xml:space="preserve">respective departments </w:t>
      </w:r>
      <w:r w:rsidRPr="00336D2A">
        <w:rPr>
          <w:spacing w:val="-4"/>
        </w:rPr>
        <w:t xml:space="preserve">and </w:t>
      </w:r>
      <w:r w:rsidRPr="00336D2A">
        <w:rPr>
          <w:spacing w:val="-5"/>
        </w:rPr>
        <w:t xml:space="preserve">emailed </w:t>
      </w:r>
      <w:r w:rsidRPr="00336D2A">
        <w:rPr>
          <w:spacing w:val="-3"/>
        </w:rPr>
        <w:t xml:space="preserve">to </w:t>
      </w:r>
      <w:r w:rsidRPr="00336D2A">
        <w:rPr>
          <w:spacing w:val="-4"/>
        </w:rPr>
        <w:t xml:space="preserve">the </w:t>
      </w:r>
      <w:r w:rsidRPr="00336D2A">
        <w:rPr>
          <w:spacing w:val="-5"/>
        </w:rPr>
        <w:t xml:space="preserve">Office </w:t>
      </w:r>
      <w:r w:rsidRPr="00336D2A">
        <w:rPr>
          <w:spacing w:val="-4"/>
        </w:rPr>
        <w:t>of</w:t>
      </w:r>
      <w:r w:rsidR="00C07FE2">
        <w:rPr>
          <w:spacing w:val="-4"/>
        </w:rPr>
        <w:t xml:space="preserve"> Inclusion,</w:t>
      </w:r>
      <w:r w:rsidRPr="00336D2A">
        <w:rPr>
          <w:spacing w:val="-4"/>
        </w:rPr>
        <w:t xml:space="preserve"> </w:t>
      </w:r>
      <w:r w:rsidRPr="00336D2A">
        <w:rPr>
          <w:spacing w:val="-5"/>
        </w:rPr>
        <w:t>Equity</w:t>
      </w:r>
      <w:r w:rsidR="00C07FE2">
        <w:rPr>
          <w:spacing w:val="-5"/>
        </w:rPr>
        <w:t>,</w:t>
      </w:r>
      <w:r w:rsidRPr="00336D2A">
        <w:rPr>
          <w:spacing w:val="-8"/>
        </w:rPr>
        <w:t xml:space="preserve"> </w:t>
      </w:r>
      <w:r w:rsidRPr="00336D2A">
        <w:rPr>
          <w:spacing w:val="-4"/>
        </w:rPr>
        <w:t>and</w:t>
      </w:r>
      <w:r w:rsidRPr="00336D2A">
        <w:rPr>
          <w:spacing w:val="-14"/>
        </w:rPr>
        <w:t xml:space="preserve"> </w:t>
      </w:r>
      <w:r w:rsidRPr="00336D2A">
        <w:rPr>
          <w:spacing w:val="-5"/>
        </w:rPr>
        <w:t>Diversity</w:t>
      </w:r>
      <w:r w:rsidRPr="00336D2A">
        <w:rPr>
          <w:spacing w:val="-8"/>
        </w:rPr>
        <w:t xml:space="preserve"> </w:t>
      </w:r>
      <w:r w:rsidRPr="00336D2A">
        <w:rPr>
          <w:spacing w:val="-4"/>
        </w:rPr>
        <w:t>for</w:t>
      </w:r>
      <w:r w:rsidRPr="00336D2A">
        <w:rPr>
          <w:spacing w:val="-9"/>
        </w:rPr>
        <w:t xml:space="preserve"> </w:t>
      </w:r>
      <w:r w:rsidRPr="00336D2A">
        <w:rPr>
          <w:spacing w:val="-6"/>
        </w:rPr>
        <w:t>review</w:t>
      </w:r>
      <w:r w:rsidRPr="00336D2A">
        <w:rPr>
          <w:spacing w:val="-9"/>
        </w:rPr>
        <w:t xml:space="preserve"> </w:t>
      </w:r>
      <w:r w:rsidRPr="00336D2A">
        <w:rPr>
          <w:spacing w:val="-4"/>
        </w:rPr>
        <w:t>and</w:t>
      </w:r>
      <w:r w:rsidRPr="00336D2A">
        <w:rPr>
          <w:spacing w:val="-10"/>
        </w:rPr>
        <w:t xml:space="preserve"> </w:t>
      </w:r>
      <w:r w:rsidRPr="00336D2A">
        <w:rPr>
          <w:spacing w:val="-6"/>
        </w:rPr>
        <w:t>posting.</w:t>
      </w:r>
      <w:r w:rsidRPr="00336D2A">
        <w:rPr>
          <w:spacing w:val="-10"/>
        </w:rPr>
        <w:t xml:space="preserve"> </w:t>
      </w:r>
      <w:r w:rsidRPr="00336D2A">
        <w:rPr>
          <w:spacing w:val="-4"/>
        </w:rPr>
        <w:t>The</w:t>
      </w:r>
      <w:r w:rsidRPr="00336D2A">
        <w:rPr>
          <w:spacing w:val="-9"/>
        </w:rPr>
        <w:t xml:space="preserve"> </w:t>
      </w:r>
      <w:r w:rsidRPr="00336D2A">
        <w:rPr>
          <w:spacing w:val="-6"/>
        </w:rPr>
        <w:t>template,</w:t>
      </w:r>
      <w:r w:rsidRPr="00336D2A">
        <w:rPr>
          <w:spacing w:val="-12"/>
        </w:rPr>
        <w:t xml:space="preserve"> </w:t>
      </w:r>
      <w:r w:rsidRPr="00336D2A">
        <w:rPr>
          <w:spacing w:val="-4"/>
        </w:rPr>
        <w:t>with</w:t>
      </w:r>
      <w:r w:rsidRPr="00336D2A">
        <w:rPr>
          <w:spacing w:val="-10"/>
        </w:rPr>
        <w:t xml:space="preserve"> </w:t>
      </w:r>
      <w:r w:rsidRPr="00336D2A">
        <w:rPr>
          <w:spacing w:val="-3"/>
        </w:rPr>
        <w:t>an</w:t>
      </w:r>
      <w:r w:rsidRPr="00336D2A">
        <w:rPr>
          <w:spacing w:val="-10"/>
        </w:rPr>
        <w:t xml:space="preserve"> </w:t>
      </w:r>
      <w:r w:rsidRPr="00336D2A">
        <w:rPr>
          <w:spacing w:val="-5"/>
        </w:rPr>
        <w:t>included</w:t>
      </w:r>
      <w:r w:rsidRPr="00336D2A">
        <w:rPr>
          <w:spacing w:val="-10"/>
        </w:rPr>
        <w:t xml:space="preserve"> </w:t>
      </w:r>
      <w:r w:rsidRPr="00336D2A">
        <w:rPr>
          <w:spacing w:val="-6"/>
        </w:rPr>
        <w:t>institutional</w:t>
      </w:r>
      <w:r w:rsidRPr="00336D2A">
        <w:rPr>
          <w:spacing w:val="-9"/>
        </w:rPr>
        <w:t xml:space="preserve"> </w:t>
      </w:r>
      <w:r w:rsidRPr="00336D2A">
        <w:rPr>
          <w:spacing w:val="-5"/>
        </w:rPr>
        <w:t>message</w:t>
      </w:r>
      <w:r w:rsidRPr="00336D2A">
        <w:rPr>
          <w:spacing w:val="-9"/>
        </w:rPr>
        <w:t xml:space="preserve"> </w:t>
      </w:r>
      <w:r w:rsidRPr="00336D2A">
        <w:rPr>
          <w:spacing w:val="-6"/>
        </w:rPr>
        <w:t>composed</w:t>
      </w:r>
      <w:r w:rsidRPr="00336D2A">
        <w:rPr>
          <w:spacing w:val="-10"/>
        </w:rPr>
        <w:t xml:space="preserve"> </w:t>
      </w:r>
      <w:r w:rsidRPr="00336D2A">
        <w:rPr>
          <w:spacing w:val="-5"/>
        </w:rPr>
        <w:t>by</w:t>
      </w:r>
      <w:r w:rsidRPr="00336D2A">
        <w:rPr>
          <w:spacing w:val="-8"/>
        </w:rPr>
        <w:t xml:space="preserve"> </w:t>
      </w:r>
      <w:r w:rsidRPr="00336D2A">
        <w:rPr>
          <w:spacing w:val="-6"/>
        </w:rPr>
        <w:t xml:space="preserve">Communications </w:t>
      </w:r>
      <w:r w:rsidRPr="00336D2A">
        <w:rPr>
          <w:spacing w:val="-4"/>
        </w:rPr>
        <w:t xml:space="preserve">and </w:t>
      </w:r>
      <w:r w:rsidRPr="00336D2A">
        <w:rPr>
          <w:spacing w:val="-6"/>
        </w:rPr>
        <w:t xml:space="preserve">Marketing, </w:t>
      </w:r>
      <w:r w:rsidRPr="00336D2A">
        <w:rPr>
          <w:spacing w:val="-5"/>
        </w:rPr>
        <w:t xml:space="preserve">will ensure posting </w:t>
      </w:r>
      <w:r w:rsidRPr="00336D2A">
        <w:rPr>
          <w:spacing w:val="-6"/>
        </w:rPr>
        <w:t xml:space="preserve">uniformity </w:t>
      </w:r>
      <w:r w:rsidRPr="00336D2A">
        <w:rPr>
          <w:spacing w:val="-5"/>
        </w:rPr>
        <w:t xml:space="preserve">across </w:t>
      </w:r>
      <w:r w:rsidRPr="00336D2A">
        <w:rPr>
          <w:spacing w:val="-6"/>
        </w:rPr>
        <w:t xml:space="preserve">departments </w:t>
      </w:r>
      <w:r w:rsidRPr="00336D2A">
        <w:rPr>
          <w:spacing w:val="-4"/>
        </w:rPr>
        <w:t xml:space="preserve">and </w:t>
      </w:r>
      <w:r w:rsidRPr="00336D2A">
        <w:rPr>
          <w:spacing w:val="-6"/>
        </w:rPr>
        <w:t xml:space="preserve">required </w:t>
      </w:r>
      <w:r w:rsidRPr="00336D2A">
        <w:rPr>
          <w:spacing w:val="-5"/>
        </w:rPr>
        <w:t xml:space="preserve">Equal </w:t>
      </w:r>
      <w:r w:rsidRPr="00336D2A">
        <w:rPr>
          <w:spacing w:val="-6"/>
        </w:rPr>
        <w:t>Employment Opportunity</w:t>
      </w:r>
      <w:r w:rsidRPr="00336D2A">
        <w:rPr>
          <w:spacing w:val="-20"/>
        </w:rPr>
        <w:t xml:space="preserve"> </w:t>
      </w:r>
      <w:r w:rsidRPr="00336D2A">
        <w:rPr>
          <w:spacing w:val="-6"/>
        </w:rPr>
        <w:t>Compliance.</w:t>
      </w:r>
    </w:p>
    <w:p w14:paraId="468EED26" w14:textId="77777777" w:rsidR="0028183F" w:rsidRDefault="0028183F">
      <w:pPr>
        <w:pStyle w:val="BodyText"/>
        <w:rPr>
          <w:sz w:val="20"/>
        </w:rPr>
      </w:pPr>
    </w:p>
    <w:tbl>
      <w:tblPr>
        <w:tblW w:w="0" w:type="auto"/>
        <w:tblInd w:w="281" w:type="dxa"/>
        <w:tblBorders>
          <w:top w:val="single" w:sz="4" w:space="0" w:color="BB4F17"/>
          <w:left w:val="single" w:sz="4" w:space="0" w:color="BB4F17"/>
          <w:bottom w:val="single" w:sz="4" w:space="0" w:color="BB4F17"/>
          <w:right w:val="single" w:sz="4" w:space="0" w:color="BB4F17"/>
          <w:insideH w:val="single" w:sz="4" w:space="0" w:color="BB4F17"/>
          <w:insideV w:val="single" w:sz="4" w:space="0" w:color="BB4F1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6770"/>
      </w:tblGrid>
      <w:tr w:rsidR="0028183F" w:rsidRPr="00336D2A" w14:paraId="58B0CA1F" w14:textId="77777777">
        <w:trPr>
          <w:trHeight w:val="726"/>
        </w:trPr>
        <w:tc>
          <w:tcPr>
            <w:tcW w:w="3302" w:type="dxa"/>
            <w:tcBorders>
              <w:left w:val="nil"/>
            </w:tcBorders>
          </w:tcPr>
          <w:p w14:paraId="6DE6546F" w14:textId="75B35C17" w:rsidR="0028183F" w:rsidRPr="00336D2A" w:rsidRDefault="00E2460C">
            <w:pPr>
              <w:pStyle w:val="TableParagraph"/>
              <w:spacing w:before="192" w:line="266" w:lineRule="exact"/>
              <w:ind w:left="100" w:right="669"/>
            </w:pPr>
            <w:r w:rsidRPr="005C0E15">
              <w:rPr>
                <w:color w:val="44697B"/>
                <w:highlight w:val="yellow"/>
              </w:rPr>
              <w:t>Full Job Title (rank, position, specialty</w:t>
            </w:r>
            <w:r w:rsidR="00C57462" w:rsidRPr="005C0E15">
              <w:rPr>
                <w:color w:val="44697B"/>
                <w:highlight w:val="yellow"/>
              </w:rPr>
              <w:t>, R</w:t>
            </w:r>
            <w:r w:rsidR="0039456C">
              <w:rPr>
                <w:color w:val="44697B"/>
                <w:highlight w:val="yellow"/>
              </w:rPr>
              <w:t>equisition</w:t>
            </w:r>
            <w:r w:rsidR="00C57462" w:rsidRPr="005C0E15">
              <w:rPr>
                <w:color w:val="44697B"/>
                <w:highlight w:val="yellow"/>
              </w:rPr>
              <w:t xml:space="preserve"> #)</w:t>
            </w:r>
            <w:r w:rsidR="0039456C">
              <w:rPr>
                <w:color w:val="44697B"/>
              </w:rPr>
              <w:t xml:space="preserve"> </w:t>
            </w:r>
          </w:p>
        </w:tc>
        <w:tc>
          <w:tcPr>
            <w:tcW w:w="6770" w:type="dxa"/>
            <w:tcBorders>
              <w:right w:val="nil"/>
            </w:tcBorders>
          </w:tcPr>
          <w:p w14:paraId="38420B1B" w14:textId="3CA07322" w:rsidR="0028183F" w:rsidRPr="00336D2A" w:rsidRDefault="0028183F" w:rsidP="00E00B36">
            <w:pPr>
              <w:jc w:val="both"/>
              <w:rPr>
                <w:rFonts w:ascii="Times New Roman"/>
                <w:sz w:val="20"/>
                <w:szCs w:val="20"/>
              </w:rPr>
            </w:pPr>
          </w:p>
        </w:tc>
      </w:tr>
      <w:tr w:rsidR="000641C9" w:rsidRPr="00336D2A" w14:paraId="1F4E9844" w14:textId="77777777">
        <w:trPr>
          <w:trHeight w:val="726"/>
        </w:trPr>
        <w:tc>
          <w:tcPr>
            <w:tcW w:w="3302" w:type="dxa"/>
            <w:tcBorders>
              <w:left w:val="nil"/>
            </w:tcBorders>
          </w:tcPr>
          <w:p w14:paraId="504A077F" w14:textId="26296465" w:rsidR="000641C9" w:rsidRPr="00336D2A" w:rsidRDefault="000641C9" w:rsidP="000641C9">
            <w:pPr>
              <w:pStyle w:val="TableParagraph"/>
              <w:spacing w:before="192" w:line="266" w:lineRule="exact"/>
              <w:ind w:left="100" w:right="669"/>
              <w:rPr>
                <w:color w:val="44697B"/>
              </w:rPr>
            </w:pPr>
            <w:r w:rsidRPr="005C0E15">
              <w:rPr>
                <w:color w:val="44697B"/>
                <w:highlight w:val="yellow"/>
              </w:rPr>
              <w:t>Full time or Part time (include percentage)</w:t>
            </w:r>
          </w:p>
        </w:tc>
        <w:tc>
          <w:tcPr>
            <w:tcW w:w="6770" w:type="dxa"/>
            <w:tcBorders>
              <w:right w:val="nil"/>
            </w:tcBorders>
          </w:tcPr>
          <w:p w14:paraId="430E869A" w14:textId="77777777" w:rsidR="000641C9" w:rsidRPr="00336D2A" w:rsidRDefault="000641C9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2E58BC" w:rsidRPr="00336D2A" w14:paraId="3E217908" w14:textId="77777777">
        <w:trPr>
          <w:trHeight w:val="726"/>
        </w:trPr>
        <w:tc>
          <w:tcPr>
            <w:tcW w:w="3302" w:type="dxa"/>
            <w:tcBorders>
              <w:left w:val="nil"/>
            </w:tcBorders>
          </w:tcPr>
          <w:p w14:paraId="5C4B34FA" w14:textId="36E67252" w:rsidR="00336D2A" w:rsidRPr="00336D2A" w:rsidRDefault="00336D2A" w:rsidP="00336D2A">
            <w:pPr>
              <w:pStyle w:val="TableParagraph"/>
              <w:spacing w:before="192" w:line="266" w:lineRule="exact"/>
              <w:ind w:left="100" w:right="669"/>
              <w:rPr>
                <w:color w:val="44697B"/>
              </w:rPr>
            </w:pPr>
            <w:r w:rsidRPr="005C0E15">
              <w:rPr>
                <w:color w:val="44697B"/>
                <w:highlight w:val="yellow"/>
              </w:rPr>
              <w:t>Hiring Manager, Assistant Hiring Manager (if applicable)</w:t>
            </w:r>
          </w:p>
        </w:tc>
        <w:tc>
          <w:tcPr>
            <w:tcW w:w="6770" w:type="dxa"/>
            <w:tcBorders>
              <w:right w:val="nil"/>
            </w:tcBorders>
          </w:tcPr>
          <w:p w14:paraId="4C3C3DF3" w14:textId="77777777" w:rsidR="002E58BC" w:rsidRPr="00336D2A" w:rsidRDefault="002E58BC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28183F" w:rsidRPr="00336D2A" w14:paraId="6A0233EA" w14:textId="77777777">
        <w:trPr>
          <w:trHeight w:val="455"/>
        </w:trPr>
        <w:tc>
          <w:tcPr>
            <w:tcW w:w="10072" w:type="dxa"/>
            <w:gridSpan w:val="2"/>
            <w:tcBorders>
              <w:left w:val="nil"/>
              <w:right w:val="nil"/>
            </w:tcBorders>
            <w:shd w:val="clear" w:color="auto" w:fill="DADADA"/>
          </w:tcPr>
          <w:p w14:paraId="1146F3C3" w14:textId="77777777" w:rsidR="0028183F" w:rsidRPr="00336D2A" w:rsidRDefault="00E2460C">
            <w:pPr>
              <w:pStyle w:val="TableParagraph"/>
              <w:spacing w:before="179" w:line="256" w:lineRule="exact"/>
              <w:ind w:left="100"/>
            </w:pPr>
            <w:r w:rsidRPr="00336D2A">
              <w:rPr>
                <w:color w:val="BB4F17"/>
              </w:rPr>
              <w:t>Job Description</w:t>
            </w:r>
          </w:p>
        </w:tc>
      </w:tr>
      <w:tr w:rsidR="0028183F" w:rsidRPr="00336D2A" w14:paraId="7740D5AF" w14:textId="77777777" w:rsidTr="004F3A6D">
        <w:trPr>
          <w:trHeight w:val="1430"/>
        </w:trPr>
        <w:tc>
          <w:tcPr>
            <w:tcW w:w="3302" w:type="dxa"/>
            <w:tcBorders>
              <w:left w:val="nil"/>
              <w:right w:val="single" w:sz="4" w:space="0" w:color="C0504D"/>
            </w:tcBorders>
          </w:tcPr>
          <w:p w14:paraId="429B8B23" w14:textId="77777777" w:rsidR="0028183F" w:rsidRPr="00336D2A" w:rsidRDefault="0028183F">
            <w:pPr>
              <w:pStyle w:val="TableParagraph"/>
              <w:spacing w:before="5"/>
            </w:pPr>
          </w:p>
          <w:p w14:paraId="04AB1701" w14:textId="7F68B6DC" w:rsidR="0028183F" w:rsidRDefault="00EB05FB" w:rsidP="00C64E7F">
            <w:pPr>
              <w:pStyle w:val="TableParagraph"/>
              <w:ind w:left="820"/>
              <w:rPr>
                <w:color w:val="44697B"/>
              </w:rPr>
            </w:pPr>
            <w:r w:rsidRPr="005C0E15">
              <w:rPr>
                <w:color w:val="44697B"/>
                <w:highlight w:val="yellow"/>
              </w:rPr>
              <w:t>Description/duties</w:t>
            </w:r>
          </w:p>
          <w:p w14:paraId="6F3C0590" w14:textId="365D4B9B" w:rsidR="00483351" w:rsidRDefault="00483351" w:rsidP="00C64E7F">
            <w:pPr>
              <w:pStyle w:val="TableParagraph"/>
              <w:ind w:left="820"/>
              <w:rPr>
                <w:color w:val="44697B"/>
              </w:rPr>
            </w:pPr>
            <w:r w:rsidRPr="00483351">
              <w:rPr>
                <w:color w:val="44697B"/>
                <w:highlight w:val="yellow"/>
              </w:rPr>
              <w:t>(specify tenure or non-tenure track)</w:t>
            </w:r>
          </w:p>
          <w:p w14:paraId="7CB3D2E0" w14:textId="77777777" w:rsidR="00D2365E" w:rsidRDefault="00D2365E">
            <w:pPr>
              <w:pStyle w:val="TableParagraph"/>
              <w:ind w:left="820"/>
              <w:rPr>
                <w:color w:val="44697B"/>
              </w:rPr>
            </w:pPr>
          </w:p>
          <w:p w14:paraId="6435A50A" w14:textId="5B4B0E1F" w:rsidR="00D2365E" w:rsidRPr="00D2365E" w:rsidRDefault="00C64E7F" w:rsidP="00C64E7F">
            <w:pPr>
              <w:pStyle w:val="TableParagraph"/>
              <w:jc w:val="center"/>
              <w:rPr>
                <w:b/>
              </w:rPr>
            </w:pPr>
            <w:r>
              <w:rPr>
                <w:b/>
                <w:color w:val="44697B"/>
              </w:rPr>
              <w:t>MUST SPECIFY IF THIS IS AN INTERNAL SEARCH</w:t>
            </w:r>
          </w:p>
        </w:tc>
        <w:tc>
          <w:tcPr>
            <w:tcW w:w="6770" w:type="dxa"/>
            <w:tcBorders>
              <w:left w:val="single" w:sz="4" w:space="0" w:color="C0504D"/>
              <w:right w:val="nil"/>
            </w:tcBorders>
          </w:tcPr>
          <w:p w14:paraId="70998B59" w14:textId="45436EAB" w:rsidR="00E00B36" w:rsidRPr="00757E6F" w:rsidRDefault="00E00B36" w:rsidP="00E00B36">
            <w:pPr>
              <w:pStyle w:val="TableParagrap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D4A01AF" w14:textId="0C58BC15" w:rsidR="005C0E15" w:rsidRPr="00757E6F" w:rsidRDefault="005C0E15" w:rsidP="005C0E15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57E6F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</w:p>
          <w:p w14:paraId="79095CFA" w14:textId="4D83D8AE" w:rsidR="005C0E15" w:rsidRPr="00336D2A" w:rsidRDefault="005C0E15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28183F" w:rsidRPr="00336D2A" w14:paraId="64F9E062" w14:textId="77777777" w:rsidTr="0039456C">
        <w:trPr>
          <w:trHeight w:val="800"/>
        </w:trPr>
        <w:tc>
          <w:tcPr>
            <w:tcW w:w="3302" w:type="dxa"/>
            <w:tcBorders>
              <w:left w:val="nil"/>
            </w:tcBorders>
          </w:tcPr>
          <w:p w14:paraId="0D5285F3" w14:textId="77777777" w:rsidR="0028183F" w:rsidRPr="00336D2A" w:rsidRDefault="00E2460C">
            <w:pPr>
              <w:pStyle w:val="TableParagraph"/>
              <w:spacing w:before="196"/>
              <w:ind w:left="820"/>
            </w:pPr>
            <w:r w:rsidRPr="00336D2A">
              <w:rPr>
                <w:color w:val="44697B"/>
              </w:rPr>
              <w:t>Supervisory role</w:t>
            </w:r>
          </w:p>
        </w:tc>
        <w:tc>
          <w:tcPr>
            <w:tcW w:w="6770" w:type="dxa"/>
            <w:tcBorders>
              <w:right w:val="nil"/>
            </w:tcBorders>
          </w:tcPr>
          <w:p w14:paraId="31E979FE" w14:textId="77777777" w:rsidR="0028183F" w:rsidRPr="00336D2A" w:rsidRDefault="0028183F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28183F" w:rsidRPr="00336D2A" w14:paraId="7E55929C" w14:textId="77777777" w:rsidTr="0039456C">
        <w:trPr>
          <w:trHeight w:val="890"/>
        </w:trPr>
        <w:tc>
          <w:tcPr>
            <w:tcW w:w="3302" w:type="dxa"/>
            <w:tcBorders>
              <w:left w:val="nil"/>
            </w:tcBorders>
          </w:tcPr>
          <w:p w14:paraId="61220B02" w14:textId="77777777" w:rsidR="0028183F" w:rsidRPr="00336D2A" w:rsidRDefault="00E2460C">
            <w:pPr>
              <w:pStyle w:val="TableParagraph"/>
              <w:spacing w:before="196"/>
              <w:ind w:left="820" w:right="671"/>
            </w:pPr>
            <w:r w:rsidRPr="00336D2A">
              <w:rPr>
                <w:color w:val="44697B"/>
              </w:rPr>
              <w:t>Research/Teaching/ Patient Care duties</w:t>
            </w:r>
          </w:p>
        </w:tc>
        <w:tc>
          <w:tcPr>
            <w:tcW w:w="6770" w:type="dxa"/>
            <w:tcBorders>
              <w:right w:val="nil"/>
            </w:tcBorders>
          </w:tcPr>
          <w:p w14:paraId="720D2BC8" w14:textId="77777777" w:rsidR="0028183F" w:rsidRPr="00336D2A" w:rsidRDefault="0028183F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28183F" w:rsidRPr="00336D2A" w14:paraId="2A0C2036" w14:textId="77777777">
        <w:trPr>
          <w:trHeight w:val="453"/>
        </w:trPr>
        <w:tc>
          <w:tcPr>
            <w:tcW w:w="10072" w:type="dxa"/>
            <w:gridSpan w:val="2"/>
            <w:tcBorders>
              <w:left w:val="nil"/>
              <w:right w:val="nil"/>
            </w:tcBorders>
            <w:shd w:val="clear" w:color="auto" w:fill="DADADA"/>
          </w:tcPr>
          <w:p w14:paraId="33E66DB9" w14:textId="77777777" w:rsidR="0028183F" w:rsidRPr="00336D2A" w:rsidRDefault="00E2460C">
            <w:pPr>
              <w:pStyle w:val="TableParagraph"/>
              <w:spacing w:before="174" w:line="259" w:lineRule="exact"/>
              <w:ind w:left="100"/>
            </w:pPr>
            <w:r w:rsidRPr="00336D2A">
              <w:rPr>
                <w:color w:val="BB4F17"/>
              </w:rPr>
              <w:t>Basic Qualifications</w:t>
            </w:r>
          </w:p>
        </w:tc>
      </w:tr>
      <w:tr w:rsidR="0028183F" w:rsidRPr="00336D2A" w14:paraId="7F9DF7CB" w14:textId="77777777">
        <w:trPr>
          <w:trHeight w:val="455"/>
        </w:trPr>
        <w:tc>
          <w:tcPr>
            <w:tcW w:w="3302" w:type="dxa"/>
            <w:tcBorders>
              <w:left w:val="nil"/>
            </w:tcBorders>
          </w:tcPr>
          <w:p w14:paraId="55991AE8" w14:textId="77777777" w:rsidR="0028183F" w:rsidRDefault="00E2460C">
            <w:pPr>
              <w:pStyle w:val="TableParagraph"/>
              <w:spacing w:before="176" w:line="259" w:lineRule="exact"/>
              <w:ind w:left="820"/>
              <w:rPr>
                <w:color w:val="44697B"/>
              </w:rPr>
            </w:pPr>
            <w:r w:rsidRPr="005C0E15">
              <w:rPr>
                <w:color w:val="44697B"/>
                <w:highlight w:val="yellow"/>
              </w:rPr>
              <w:t>Minimum Education</w:t>
            </w:r>
            <w:r w:rsidR="002C65CC">
              <w:rPr>
                <w:color w:val="44697B"/>
              </w:rPr>
              <w:t xml:space="preserve"> </w:t>
            </w:r>
          </w:p>
          <w:p w14:paraId="41BBEBF3" w14:textId="77777777" w:rsidR="002C65CC" w:rsidRDefault="002C65CC">
            <w:pPr>
              <w:pStyle w:val="TableParagraph"/>
              <w:spacing w:before="176" w:line="259" w:lineRule="exact"/>
              <w:ind w:left="820"/>
              <w:rPr>
                <w:color w:val="44697B"/>
              </w:rPr>
            </w:pPr>
            <w:r>
              <w:rPr>
                <w:color w:val="44697B"/>
              </w:rPr>
              <w:t>Required certifications</w:t>
            </w:r>
          </w:p>
          <w:p w14:paraId="2E3C6E77" w14:textId="355E469E" w:rsidR="002C65CC" w:rsidRPr="00336D2A" w:rsidRDefault="002C65CC">
            <w:pPr>
              <w:pStyle w:val="TableParagraph"/>
              <w:spacing w:before="176" w:line="259" w:lineRule="exact"/>
              <w:ind w:left="820"/>
            </w:pPr>
            <w:r>
              <w:rPr>
                <w:color w:val="44697B"/>
              </w:rPr>
              <w:t>Required Licensure</w:t>
            </w:r>
          </w:p>
        </w:tc>
        <w:tc>
          <w:tcPr>
            <w:tcW w:w="6770" w:type="dxa"/>
            <w:tcBorders>
              <w:right w:val="nil"/>
            </w:tcBorders>
          </w:tcPr>
          <w:p w14:paraId="5F66A392" w14:textId="46F95F2D" w:rsidR="0028183F" w:rsidRPr="00336D2A" w:rsidRDefault="0028183F" w:rsidP="005C0E15">
            <w:pPr>
              <w:jc w:val="both"/>
              <w:rPr>
                <w:rFonts w:ascii="Times New Roman"/>
                <w:sz w:val="20"/>
                <w:szCs w:val="20"/>
              </w:rPr>
            </w:pPr>
          </w:p>
        </w:tc>
      </w:tr>
      <w:tr w:rsidR="0028183F" w:rsidRPr="00336D2A" w14:paraId="62FF141D" w14:textId="77777777">
        <w:trPr>
          <w:trHeight w:val="455"/>
        </w:trPr>
        <w:tc>
          <w:tcPr>
            <w:tcW w:w="10072" w:type="dxa"/>
            <w:gridSpan w:val="2"/>
            <w:tcBorders>
              <w:left w:val="nil"/>
              <w:right w:val="nil"/>
            </w:tcBorders>
            <w:shd w:val="clear" w:color="auto" w:fill="DADADA"/>
          </w:tcPr>
          <w:p w14:paraId="1B212E6F" w14:textId="77777777" w:rsidR="0028183F" w:rsidRPr="00336D2A" w:rsidRDefault="00E2460C">
            <w:pPr>
              <w:pStyle w:val="TableParagraph"/>
              <w:spacing w:before="176" w:line="259" w:lineRule="exact"/>
              <w:ind w:left="100"/>
            </w:pPr>
            <w:r w:rsidRPr="00336D2A">
              <w:rPr>
                <w:color w:val="BB4F17"/>
              </w:rPr>
              <w:t>Departmental Preferences</w:t>
            </w:r>
          </w:p>
        </w:tc>
      </w:tr>
      <w:tr w:rsidR="0028183F" w:rsidRPr="00336D2A" w14:paraId="48EBBB86" w14:textId="77777777" w:rsidTr="0039456C">
        <w:trPr>
          <w:trHeight w:val="1988"/>
        </w:trPr>
        <w:tc>
          <w:tcPr>
            <w:tcW w:w="3302" w:type="dxa"/>
            <w:tcBorders>
              <w:left w:val="nil"/>
            </w:tcBorders>
          </w:tcPr>
          <w:p w14:paraId="205A788D" w14:textId="77777777" w:rsidR="0028183F" w:rsidRDefault="00E2460C">
            <w:pPr>
              <w:pStyle w:val="TableParagraph"/>
              <w:spacing w:before="196"/>
              <w:ind w:left="820" w:right="1153"/>
              <w:rPr>
                <w:color w:val="44697B"/>
              </w:rPr>
            </w:pPr>
            <w:r w:rsidRPr="00A00C69">
              <w:rPr>
                <w:color w:val="44697B"/>
              </w:rPr>
              <w:t xml:space="preserve">Background </w:t>
            </w:r>
            <w:r w:rsidR="002C65CC" w:rsidRPr="00A00C69">
              <w:rPr>
                <w:color w:val="44697B"/>
              </w:rPr>
              <w:t>/ E</w:t>
            </w:r>
            <w:r w:rsidRPr="00A00C69">
              <w:rPr>
                <w:color w:val="44697B"/>
              </w:rPr>
              <w:t>xperience</w:t>
            </w:r>
          </w:p>
          <w:p w14:paraId="7818B2E3" w14:textId="29050CE7" w:rsidR="002C65CC" w:rsidRPr="00336D2A" w:rsidRDefault="002C65CC">
            <w:pPr>
              <w:pStyle w:val="TableParagraph"/>
              <w:spacing w:before="196"/>
              <w:ind w:left="820" w:right="1153"/>
            </w:pPr>
            <w:r>
              <w:rPr>
                <w:color w:val="44697B"/>
              </w:rPr>
              <w:t>Specialty Skills</w:t>
            </w:r>
          </w:p>
        </w:tc>
        <w:tc>
          <w:tcPr>
            <w:tcW w:w="6770" w:type="dxa"/>
            <w:tcBorders>
              <w:right w:val="nil"/>
            </w:tcBorders>
          </w:tcPr>
          <w:p w14:paraId="6693A347" w14:textId="67C51F02" w:rsidR="0028183F" w:rsidRPr="00336D2A" w:rsidRDefault="0028183F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</w:tbl>
    <w:p w14:paraId="2B6D0803" w14:textId="62AD5747" w:rsidR="0028183F" w:rsidRDefault="0028183F" w:rsidP="00336D2A">
      <w:pPr>
        <w:spacing w:before="29"/>
        <w:ind w:right="5413"/>
        <w:rPr>
          <w:rFonts w:ascii="Arial Black"/>
          <w:sz w:val="16"/>
        </w:rPr>
      </w:pPr>
    </w:p>
    <w:sectPr w:rsidR="0028183F">
      <w:type w:val="continuous"/>
      <w:pgSz w:w="12240" w:h="15840"/>
      <w:pgMar w:top="90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MDc2N7cwNrCwMLRU0lEKTi0uzszPAykwqgUAa8DWSywAAAA="/>
  </w:docVars>
  <w:rsids>
    <w:rsidRoot w:val="0028183F"/>
    <w:rsid w:val="000641C9"/>
    <w:rsid w:val="001C6F3A"/>
    <w:rsid w:val="0028183F"/>
    <w:rsid w:val="002C65CC"/>
    <w:rsid w:val="002E58BC"/>
    <w:rsid w:val="00336D2A"/>
    <w:rsid w:val="0039456C"/>
    <w:rsid w:val="00483351"/>
    <w:rsid w:val="004F3A6D"/>
    <w:rsid w:val="005C0E15"/>
    <w:rsid w:val="007568F1"/>
    <w:rsid w:val="00882C16"/>
    <w:rsid w:val="00A00C69"/>
    <w:rsid w:val="00AA7EF0"/>
    <w:rsid w:val="00C07FE2"/>
    <w:rsid w:val="00C57462"/>
    <w:rsid w:val="00C64E7F"/>
    <w:rsid w:val="00D2365E"/>
    <w:rsid w:val="00E00B36"/>
    <w:rsid w:val="00E2460C"/>
    <w:rsid w:val="00E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5325F"/>
  <w15:docId w15:val="{B6057779-220C-45F9-A7EE-5411C9302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ckett, Dominique L</dc:creator>
  <cp:lastModifiedBy>Porcaro, Isabella</cp:lastModifiedBy>
  <cp:revision>3</cp:revision>
  <cp:lastPrinted>2019-03-06T20:59:00Z</cp:lastPrinted>
  <dcterms:created xsi:type="dcterms:W3CDTF">2019-03-11T20:07:00Z</dcterms:created>
  <dcterms:modified xsi:type="dcterms:W3CDTF">2021-07-02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2-27T00:00:00Z</vt:filetime>
  </property>
</Properties>
</file>